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60"/>
        <w:gridCol w:w="6237"/>
        <w:gridCol w:w="2268"/>
      </w:tblGrid>
      <w:tr w:rsidR="008B3C56" w14:paraId="288A6854" w14:textId="77777777" w:rsidTr="009F799D">
        <w:trPr>
          <w:trHeight w:val="1418"/>
        </w:trPr>
        <w:tc>
          <w:tcPr>
            <w:tcW w:w="1560" w:type="dxa"/>
          </w:tcPr>
          <w:p w14:paraId="72A9620A" w14:textId="6C2AD5A7" w:rsidR="008B3C56" w:rsidRDefault="009F799D">
            <w:r>
              <w:rPr>
                <w:noProof/>
              </w:rPr>
              <w:drawing>
                <wp:inline distT="0" distB="0" distL="0" distR="0" wp14:anchorId="46F1E38E" wp14:editId="30C8E05A">
                  <wp:extent cx="1017270" cy="1081377"/>
                  <wp:effectExtent l="0" t="0" r="0" b="508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14"/>
                          <a:stretch/>
                        </pic:blipFill>
                        <pic:spPr bwMode="auto">
                          <a:xfrm>
                            <a:off x="0" y="0"/>
                            <a:ext cx="1022758" cy="1087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</w:tcPr>
          <w:p w14:paraId="67231975" w14:textId="77777777" w:rsidR="00407827" w:rsidRDefault="00407827">
            <w:pPr>
              <w:spacing w:line="240" w:lineRule="auto"/>
              <w:jc w:val="center"/>
              <w:rPr>
                <w:b/>
                <w:i/>
                <w:iCs/>
                <w:sz w:val="22"/>
              </w:rPr>
            </w:pPr>
          </w:p>
          <w:p w14:paraId="48949936" w14:textId="77777777" w:rsidR="008B3C56" w:rsidRDefault="008B3C56">
            <w:pPr>
              <w:spacing w:line="240" w:lineRule="auto"/>
              <w:jc w:val="center"/>
              <w:rPr>
                <w:b/>
                <w:i/>
                <w:iCs/>
                <w:sz w:val="22"/>
              </w:rPr>
            </w:pPr>
            <w:r>
              <w:rPr>
                <w:b/>
                <w:i/>
                <w:iCs/>
                <w:sz w:val="22"/>
              </w:rPr>
              <w:t>UNIVERSIDADE FEDERAL DO RIO DE JANEIRO</w:t>
            </w:r>
          </w:p>
          <w:p w14:paraId="07C68230" w14:textId="77777777" w:rsidR="008B3C56" w:rsidRDefault="008B3C56">
            <w:pPr>
              <w:spacing w:line="240" w:lineRule="auto"/>
              <w:jc w:val="center"/>
              <w:rPr>
                <w:b/>
                <w:sz w:val="22"/>
              </w:rPr>
            </w:pPr>
          </w:p>
          <w:p w14:paraId="657D2F8C" w14:textId="77777777" w:rsidR="008B3C56" w:rsidRDefault="00FC4AD4" w:rsidP="009F799D">
            <w:pPr>
              <w:spacing w:line="240" w:lineRule="auto"/>
              <w:ind w:left="-140"/>
              <w:jc w:val="center"/>
              <w:rPr>
                <w:b/>
              </w:rPr>
            </w:pPr>
            <w:r>
              <w:rPr>
                <w:b/>
                <w:i/>
                <w:iCs/>
                <w:sz w:val="22"/>
              </w:rPr>
              <w:t>PROGRAMA DE PÓS-GRADUAÇÃO EM ENGENHARIA DE PROCESSOS QUIMICOS E BIOQUÍMICOS</w:t>
            </w:r>
          </w:p>
        </w:tc>
        <w:tc>
          <w:tcPr>
            <w:tcW w:w="2268" w:type="dxa"/>
          </w:tcPr>
          <w:p w14:paraId="0E95EBF9" w14:textId="12AA0E5B" w:rsidR="008B3C56" w:rsidRDefault="009F799D">
            <w:r w:rsidRPr="00BE42C5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0F58364" wp14:editId="525D511A">
                  <wp:simplePos x="0" y="0"/>
                  <wp:positionH relativeFrom="column">
                    <wp:posOffset>-44339</wp:posOffset>
                  </wp:positionH>
                  <wp:positionV relativeFrom="paragraph">
                    <wp:posOffset>262255</wp:posOffset>
                  </wp:positionV>
                  <wp:extent cx="1471529" cy="577965"/>
                  <wp:effectExtent l="0" t="0" r="0" b="0"/>
                  <wp:wrapSquare wrapText="bothSides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529" cy="57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0D1332F" w14:textId="77777777" w:rsidR="00A73442" w:rsidRPr="00B127AE" w:rsidRDefault="00120E30" w:rsidP="00A73442">
      <w:pPr>
        <w:pStyle w:val="Textodenotaderodap"/>
        <w:ind w:left="709" w:hanging="709"/>
        <w:jc w:val="center"/>
        <w:rPr>
          <w:b/>
          <w:sz w:val="24"/>
          <w:szCs w:val="24"/>
        </w:rPr>
      </w:pPr>
      <w:r w:rsidRPr="00B127AE">
        <w:rPr>
          <w:b/>
          <w:sz w:val="24"/>
          <w:szCs w:val="24"/>
        </w:rPr>
        <w:t>PROJETO</w:t>
      </w:r>
      <w:r w:rsidR="00D7147B" w:rsidRPr="00B127AE">
        <w:rPr>
          <w:b/>
          <w:sz w:val="24"/>
          <w:szCs w:val="24"/>
        </w:rPr>
        <w:t xml:space="preserve"> DE </w:t>
      </w:r>
      <w:r w:rsidRPr="00B127AE">
        <w:rPr>
          <w:b/>
          <w:sz w:val="24"/>
          <w:szCs w:val="24"/>
        </w:rPr>
        <w:t>DISSERTAÇÃO</w:t>
      </w:r>
    </w:p>
    <w:p w14:paraId="54A575A7" w14:textId="77777777" w:rsidR="00A73442" w:rsidRPr="00B127AE" w:rsidRDefault="00120E30" w:rsidP="00A73442">
      <w:pPr>
        <w:pStyle w:val="Textodenotaderodap"/>
        <w:ind w:left="709" w:hanging="709"/>
        <w:jc w:val="center"/>
        <w:rPr>
          <w:sz w:val="24"/>
          <w:szCs w:val="24"/>
        </w:rPr>
      </w:pPr>
      <w:r w:rsidRPr="00B127AE">
        <w:rPr>
          <w:b/>
          <w:sz w:val="24"/>
          <w:szCs w:val="24"/>
        </w:rPr>
        <w:t xml:space="preserve">(máximo: </w:t>
      </w:r>
      <w:r w:rsidR="00EC0B2B">
        <w:rPr>
          <w:b/>
          <w:sz w:val="24"/>
          <w:szCs w:val="24"/>
        </w:rPr>
        <w:t>quatro</w:t>
      </w:r>
      <w:r w:rsidRPr="00B127AE">
        <w:rPr>
          <w:b/>
          <w:sz w:val="24"/>
          <w:szCs w:val="24"/>
        </w:rPr>
        <w:t xml:space="preserve"> páginas)</w:t>
      </w:r>
    </w:p>
    <w:p w14:paraId="6A9F70DD" w14:textId="77777777" w:rsidR="00A73442" w:rsidRPr="00B127AE" w:rsidRDefault="00A73442" w:rsidP="00A73442">
      <w:pPr>
        <w:pStyle w:val="Textodenotaderodap"/>
        <w:ind w:left="709" w:hanging="709"/>
        <w:jc w:val="center"/>
        <w:rPr>
          <w:sz w:val="24"/>
          <w:szCs w:val="24"/>
        </w:rPr>
      </w:pPr>
    </w:p>
    <w:p w14:paraId="01B9CF64" w14:textId="77777777" w:rsidR="00DB143B" w:rsidRDefault="00DB143B" w:rsidP="00E4006A">
      <w:pPr>
        <w:spacing w:line="240" w:lineRule="auto"/>
        <w:rPr>
          <w:b/>
          <w:szCs w:val="24"/>
          <w:lang w:eastAsia="pt-PT"/>
        </w:rPr>
      </w:pPr>
      <w:r>
        <w:rPr>
          <w:b/>
          <w:szCs w:val="24"/>
          <w:lang w:eastAsia="pt-PT"/>
        </w:rPr>
        <w:t>NOME:</w:t>
      </w:r>
    </w:p>
    <w:p w14:paraId="5055E188" w14:textId="77777777" w:rsidR="00DB143B" w:rsidRDefault="00DB143B" w:rsidP="00E4006A">
      <w:pPr>
        <w:spacing w:line="240" w:lineRule="auto"/>
        <w:rPr>
          <w:b/>
          <w:szCs w:val="24"/>
          <w:lang w:eastAsia="pt-PT"/>
        </w:rPr>
      </w:pPr>
    </w:p>
    <w:p w14:paraId="09B9ECB6" w14:textId="77777777" w:rsidR="00DB143B" w:rsidRDefault="00DB143B" w:rsidP="00E4006A">
      <w:pPr>
        <w:spacing w:line="240" w:lineRule="auto"/>
        <w:rPr>
          <w:b/>
          <w:szCs w:val="24"/>
          <w:lang w:eastAsia="pt-PT"/>
        </w:rPr>
      </w:pPr>
      <w:r>
        <w:rPr>
          <w:b/>
          <w:szCs w:val="24"/>
          <w:lang w:eastAsia="pt-PT"/>
        </w:rPr>
        <w:t>DRE:</w:t>
      </w:r>
    </w:p>
    <w:p w14:paraId="3CBAC57A" w14:textId="77777777" w:rsidR="00DB143B" w:rsidRDefault="00DB143B" w:rsidP="00E4006A">
      <w:pPr>
        <w:spacing w:line="240" w:lineRule="auto"/>
        <w:rPr>
          <w:b/>
          <w:szCs w:val="24"/>
          <w:lang w:eastAsia="pt-PT"/>
        </w:rPr>
      </w:pPr>
    </w:p>
    <w:p w14:paraId="6436BE79" w14:textId="77777777" w:rsidR="00DB143B" w:rsidRPr="00B127AE" w:rsidRDefault="00DB143B" w:rsidP="00E4006A">
      <w:pPr>
        <w:spacing w:line="240" w:lineRule="auto"/>
        <w:rPr>
          <w:b/>
          <w:szCs w:val="24"/>
          <w:lang w:eastAsia="pt-PT"/>
        </w:rPr>
      </w:pPr>
      <w:r w:rsidRPr="00B127AE">
        <w:rPr>
          <w:b/>
          <w:szCs w:val="24"/>
          <w:lang w:eastAsia="pt-PT"/>
        </w:rPr>
        <w:t>TÍTULO:</w:t>
      </w:r>
    </w:p>
    <w:p w14:paraId="23360A0A" w14:textId="77777777" w:rsidR="00DB143B" w:rsidRDefault="00DB143B" w:rsidP="00E4006A">
      <w:pPr>
        <w:spacing w:line="240" w:lineRule="auto"/>
        <w:rPr>
          <w:b/>
          <w:szCs w:val="24"/>
          <w:lang w:eastAsia="pt-PT"/>
        </w:rPr>
      </w:pPr>
    </w:p>
    <w:p w14:paraId="6B2BF28E" w14:textId="77777777" w:rsidR="003F59B9" w:rsidRPr="00B127AE" w:rsidRDefault="003F59B9" w:rsidP="00E4006A">
      <w:pPr>
        <w:spacing w:line="240" w:lineRule="auto"/>
        <w:rPr>
          <w:b/>
          <w:szCs w:val="24"/>
          <w:lang w:eastAsia="pt-PT"/>
        </w:rPr>
      </w:pPr>
      <w:r w:rsidRPr="00B127AE">
        <w:rPr>
          <w:b/>
          <w:szCs w:val="24"/>
          <w:lang w:eastAsia="pt-PT"/>
        </w:rPr>
        <w:t>ORIENTADOR(ES)/INSTITUIÇÃO:</w:t>
      </w:r>
    </w:p>
    <w:p w14:paraId="10051206" w14:textId="77777777" w:rsidR="00120E30" w:rsidRPr="00B127AE" w:rsidRDefault="00120E30" w:rsidP="00E4006A">
      <w:pPr>
        <w:spacing w:line="240" w:lineRule="auto"/>
        <w:rPr>
          <w:b/>
          <w:szCs w:val="24"/>
          <w:lang w:eastAsia="pt-PT"/>
        </w:rPr>
      </w:pPr>
    </w:p>
    <w:p w14:paraId="2D911AF7" w14:textId="77777777" w:rsidR="00120E30" w:rsidRPr="00B127AE" w:rsidRDefault="00E145B3" w:rsidP="00E145B3">
      <w:pPr>
        <w:rPr>
          <w:b/>
          <w:szCs w:val="24"/>
          <w:lang w:eastAsia="pt-PT"/>
        </w:rPr>
      </w:pPr>
      <w:r>
        <w:rPr>
          <w:b/>
          <w:szCs w:val="24"/>
          <w:lang w:eastAsia="pt-PT"/>
        </w:rPr>
        <w:t>LINHA DE PESQUISA PRINCIPAL: (1)</w:t>
      </w:r>
      <w:r w:rsidR="00C15D3B">
        <w:rPr>
          <w:b/>
          <w:szCs w:val="24"/>
          <w:lang w:eastAsia="pt-PT"/>
        </w:rPr>
        <w:tab/>
      </w:r>
      <w:r w:rsidR="00C15D3B">
        <w:rPr>
          <w:b/>
          <w:szCs w:val="24"/>
          <w:lang w:eastAsia="pt-PT"/>
        </w:rPr>
        <w:tab/>
      </w:r>
      <w:r>
        <w:rPr>
          <w:b/>
          <w:szCs w:val="24"/>
          <w:lang w:eastAsia="pt-PT"/>
        </w:rPr>
        <w:t>LINHA DE PESQUISA SECUNDÁRIA: (2)</w:t>
      </w:r>
    </w:p>
    <w:p w14:paraId="2777678D" w14:textId="1D7313A3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>Energia, Ambiente e Sustentabilidade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2ACC5DAC" w14:textId="5B47A54F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 xml:space="preserve">Engenharia de Biossistemas e </w:t>
      </w:r>
      <w:proofErr w:type="spellStart"/>
      <w:r w:rsidRPr="0051246F">
        <w:rPr>
          <w:szCs w:val="24"/>
          <w:lang w:eastAsia="pt-PT"/>
        </w:rPr>
        <w:t>Bioprodutos</w:t>
      </w:r>
      <w:proofErr w:type="spellEnd"/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bookmarkStart w:id="0" w:name="_GoBack"/>
      <w:bookmarkEnd w:id="0"/>
      <w:proofErr w:type="gramEnd"/>
    </w:p>
    <w:p w14:paraId="7D3253F7" w14:textId="0460F06F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>Engenharia de Sistemas em Processos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0ECC2BAF" w14:textId="5CDD9028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>Fenômenos de Transporte e Processos de Separação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49B4A347" w14:textId="1D68718A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>Gestão e Inovação Tecnológica em Processos e Produtos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31E8B84E" w14:textId="06B74C1E" w:rsidR="0051246F" w:rsidRPr="0051246F" w:rsidRDefault="0051246F" w:rsidP="0051246F">
      <w:pPr>
        <w:spacing w:line="240" w:lineRule="auto"/>
        <w:jc w:val="left"/>
        <w:rPr>
          <w:szCs w:val="24"/>
          <w:lang w:eastAsia="pt-PT"/>
        </w:rPr>
      </w:pPr>
      <w:r w:rsidRPr="0051246F">
        <w:rPr>
          <w:szCs w:val="24"/>
          <w:lang w:eastAsia="pt-PT"/>
        </w:rPr>
        <w:t>Materiais e Catálise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57769EEC" w14:textId="7BBDD829" w:rsidR="00E145B3" w:rsidRDefault="0051246F" w:rsidP="0051246F">
      <w:pPr>
        <w:spacing w:line="240" w:lineRule="auto"/>
        <w:jc w:val="left"/>
        <w:rPr>
          <w:rFonts w:ascii="Verdana" w:hAnsi="Verdana"/>
          <w:color w:val="222222"/>
          <w:szCs w:val="24"/>
        </w:rPr>
      </w:pPr>
      <w:r w:rsidRPr="0051246F">
        <w:rPr>
          <w:szCs w:val="24"/>
          <w:lang w:eastAsia="pt-PT"/>
        </w:rPr>
        <w:t>Termodinâmica, Engenharia Molecular e de Reações</w:t>
      </w:r>
      <w:r>
        <w:rPr>
          <w:szCs w:val="24"/>
          <w:lang w:eastAsia="pt-PT"/>
        </w:rPr>
        <w:t xml:space="preserve"> </w:t>
      </w:r>
      <w:proofErr w:type="gramStart"/>
      <w:r>
        <w:rPr>
          <w:szCs w:val="24"/>
          <w:lang w:eastAsia="pt-PT"/>
        </w:rPr>
        <w:t>(  )</w:t>
      </w:r>
      <w:proofErr w:type="gramEnd"/>
    </w:p>
    <w:p w14:paraId="7CBBB912" w14:textId="77777777" w:rsidR="00E4006A" w:rsidRDefault="00E4006A" w:rsidP="00E145B3">
      <w:pPr>
        <w:spacing w:line="240" w:lineRule="auto"/>
        <w:jc w:val="left"/>
        <w:rPr>
          <w:rFonts w:ascii="Verdana" w:hAnsi="Verdana"/>
          <w:color w:val="222222"/>
          <w:szCs w:val="24"/>
        </w:rPr>
      </w:pPr>
    </w:p>
    <w:p w14:paraId="48B7D29D" w14:textId="77777777" w:rsidR="00120E30" w:rsidRPr="00B127AE" w:rsidRDefault="00120E30" w:rsidP="00E4006A">
      <w:pPr>
        <w:spacing w:line="240" w:lineRule="auto"/>
        <w:jc w:val="left"/>
        <w:rPr>
          <w:b/>
          <w:szCs w:val="24"/>
        </w:rPr>
      </w:pPr>
      <w:r w:rsidRPr="00B127AE">
        <w:rPr>
          <w:b/>
          <w:szCs w:val="24"/>
        </w:rPr>
        <w:t>DISCIPLINAS CURSADAS:</w:t>
      </w:r>
    </w:p>
    <w:p w14:paraId="4F179A3D" w14:textId="77777777" w:rsidR="00120E30" w:rsidRPr="00B127AE" w:rsidRDefault="00120E30" w:rsidP="00E4006A">
      <w:pPr>
        <w:spacing w:line="240" w:lineRule="auto"/>
        <w:jc w:val="left"/>
        <w:rPr>
          <w:b/>
          <w:szCs w:val="24"/>
        </w:rPr>
      </w:pPr>
    </w:p>
    <w:p w14:paraId="578501C2" w14:textId="77777777" w:rsidR="003F59B9" w:rsidRPr="00B127AE" w:rsidRDefault="003F59B9" w:rsidP="00E4006A">
      <w:pPr>
        <w:spacing w:line="240" w:lineRule="auto"/>
        <w:jc w:val="left"/>
        <w:rPr>
          <w:b/>
          <w:szCs w:val="24"/>
        </w:rPr>
      </w:pPr>
      <w:r w:rsidRPr="00B127AE">
        <w:rPr>
          <w:b/>
          <w:szCs w:val="24"/>
        </w:rPr>
        <w:t>MOTIVAÇÃO:</w:t>
      </w:r>
    </w:p>
    <w:p w14:paraId="24A14306" w14:textId="77777777" w:rsidR="003F59B9" w:rsidRPr="00B127AE" w:rsidRDefault="003F59B9" w:rsidP="00E4006A">
      <w:pPr>
        <w:spacing w:line="240" w:lineRule="auto"/>
        <w:jc w:val="left"/>
        <w:rPr>
          <w:b/>
          <w:szCs w:val="24"/>
        </w:rPr>
      </w:pPr>
    </w:p>
    <w:p w14:paraId="599504F6" w14:textId="77777777" w:rsidR="003F59B9" w:rsidRPr="00B127AE" w:rsidRDefault="003F59B9" w:rsidP="00E4006A">
      <w:pPr>
        <w:spacing w:line="240" w:lineRule="auto"/>
        <w:jc w:val="left"/>
        <w:rPr>
          <w:b/>
          <w:szCs w:val="24"/>
        </w:rPr>
      </w:pPr>
      <w:r w:rsidRPr="00B127AE">
        <w:rPr>
          <w:b/>
          <w:szCs w:val="24"/>
        </w:rPr>
        <w:t>OBJETIVOS:</w:t>
      </w:r>
    </w:p>
    <w:p w14:paraId="44EC2BA8" w14:textId="77777777" w:rsidR="003A215C" w:rsidRPr="00B127AE" w:rsidRDefault="003A215C" w:rsidP="00E4006A">
      <w:pPr>
        <w:spacing w:line="240" w:lineRule="auto"/>
        <w:jc w:val="left"/>
        <w:rPr>
          <w:szCs w:val="24"/>
        </w:rPr>
      </w:pPr>
    </w:p>
    <w:p w14:paraId="3353A127" w14:textId="77777777" w:rsidR="003F59B9" w:rsidRPr="00B127AE" w:rsidRDefault="00B127AE" w:rsidP="00E4006A">
      <w:pPr>
        <w:spacing w:line="240" w:lineRule="auto"/>
        <w:jc w:val="left"/>
        <w:rPr>
          <w:b/>
          <w:szCs w:val="24"/>
        </w:rPr>
      </w:pPr>
      <w:r w:rsidRPr="00B127AE">
        <w:rPr>
          <w:b/>
          <w:szCs w:val="24"/>
        </w:rPr>
        <w:t>RESULTADOS ESPERADOS:</w:t>
      </w:r>
    </w:p>
    <w:p w14:paraId="2A5A15D5" w14:textId="77777777" w:rsidR="003F59B9" w:rsidRPr="00B127AE" w:rsidRDefault="003F59B9" w:rsidP="00E4006A">
      <w:pPr>
        <w:spacing w:line="240" w:lineRule="auto"/>
        <w:jc w:val="left"/>
        <w:rPr>
          <w:b/>
          <w:szCs w:val="24"/>
        </w:rPr>
      </w:pPr>
    </w:p>
    <w:p w14:paraId="5D045CDA" w14:textId="77777777" w:rsidR="00B127AE" w:rsidRPr="00B127AE" w:rsidRDefault="00B127AE" w:rsidP="00E4006A">
      <w:pPr>
        <w:spacing w:line="240" w:lineRule="auto"/>
        <w:jc w:val="left"/>
        <w:rPr>
          <w:b/>
          <w:szCs w:val="24"/>
        </w:rPr>
      </w:pPr>
      <w:r w:rsidRPr="00B127AE">
        <w:rPr>
          <w:b/>
          <w:szCs w:val="24"/>
        </w:rPr>
        <w:t>CRONOGRAMA:</w:t>
      </w:r>
    </w:p>
    <w:p w14:paraId="0B6AF42F" w14:textId="77777777" w:rsidR="00B127AE" w:rsidRPr="00B127AE" w:rsidRDefault="00B127AE" w:rsidP="00E4006A">
      <w:pPr>
        <w:spacing w:line="240" w:lineRule="auto"/>
        <w:rPr>
          <w:b/>
          <w:szCs w:val="24"/>
        </w:rPr>
      </w:pPr>
    </w:p>
    <w:p w14:paraId="21267283" w14:textId="67781749" w:rsidR="00B127AE" w:rsidRDefault="00B127AE" w:rsidP="00E4006A">
      <w:pPr>
        <w:spacing w:line="240" w:lineRule="auto"/>
        <w:rPr>
          <w:b/>
          <w:szCs w:val="24"/>
        </w:rPr>
      </w:pPr>
      <w:r w:rsidRPr="00B127AE">
        <w:rPr>
          <w:b/>
          <w:szCs w:val="24"/>
        </w:rPr>
        <w:t>OBS: Times New Roman, tamanho 12, espaçamento 1,15.</w:t>
      </w:r>
    </w:p>
    <w:p w14:paraId="5A99E814" w14:textId="269486C4" w:rsidR="0095713A" w:rsidRDefault="0095713A" w:rsidP="00E4006A">
      <w:pPr>
        <w:spacing w:line="240" w:lineRule="auto"/>
        <w:rPr>
          <w:b/>
          <w:szCs w:val="24"/>
        </w:rPr>
      </w:pPr>
    </w:p>
    <w:p w14:paraId="2B02DC41" w14:textId="27C8754B" w:rsidR="0095713A" w:rsidRDefault="0095713A" w:rsidP="00E4006A">
      <w:pPr>
        <w:spacing w:line="240" w:lineRule="auto"/>
        <w:rPr>
          <w:b/>
          <w:szCs w:val="24"/>
        </w:rPr>
      </w:pPr>
    </w:p>
    <w:p w14:paraId="1630463A" w14:textId="6B123BB7" w:rsidR="0095713A" w:rsidRDefault="0095713A" w:rsidP="00E4006A">
      <w:pPr>
        <w:spacing w:line="240" w:lineRule="auto"/>
        <w:rPr>
          <w:b/>
          <w:szCs w:val="24"/>
        </w:rPr>
      </w:pPr>
      <w:r>
        <w:rPr>
          <w:b/>
          <w:szCs w:val="24"/>
        </w:rPr>
        <w:t>_____________________________________</w:t>
      </w:r>
      <w:r>
        <w:rPr>
          <w:b/>
          <w:szCs w:val="24"/>
        </w:rPr>
        <w:tab/>
      </w:r>
      <w:r>
        <w:rPr>
          <w:b/>
          <w:szCs w:val="24"/>
        </w:rPr>
        <w:tab/>
        <w:t>___________________________________</w:t>
      </w:r>
    </w:p>
    <w:p w14:paraId="7757F7CD" w14:textId="5B584366" w:rsidR="0095713A" w:rsidRPr="00B127AE" w:rsidRDefault="0095713A" w:rsidP="0095713A">
      <w:pPr>
        <w:spacing w:line="240" w:lineRule="auto"/>
        <w:ind w:firstLine="709"/>
        <w:rPr>
          <w:b/>
          <w:szCs w:val="24"/>
        </w:rPr>
      </w:pPr>
      <w:r>
        <w:rPr>
          <w:b/>
          <w:szCs w:val="24"/>
        </w:rPr>
        <w:t>Assinatura do(a) Aluno (a)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Assinatura do(a) Orientador (a) </w:t>
      </w:r>
    </w:p>
    <w:sectPr w:rsidR="0095713A" w:rsidRPr="00B127AE" w:rsidSect="00C8086C">
      <w:footerReference w:type="default" r:id="rId9"/>
      <w:pgSz w:w="12242" w:h="15842"/>
      <w:pgMar w:top="851" w:right="1043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E8ACEA" w14:textId="77777777" w:rsidR="00115145" w:rsidRDefault="00115145">
      <w:r>
        <w:separator/>
      </w:r>
    </w:p>
  </w:endnote>
  <w:endnote w:type="continuationSeparator" w:id="0">
    <w:p w14:paraId="4D713A4A" w14:textId="77777777" w:rsidR="00115145" w:rsidRDefault="00115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77428" w14:textId="77777777" w:rsidR="00E145B3" w:rsidRDefault="00E145B3">
    <w:pPr>
      <w:pStyle w:val="Rodap"/>
      <w:spacing w:line="240" w:lineRule="auto"/>
      <w:jc w:val="center"/>
      <w:rPr>
        <w:sz w:val="20"/>
      </w:rPr>
    </w:pPr>
    <w:r>
      <w:rPr>
        <w:sz w:val="20"/>
      </w:rPr>
      <w:t>Escola de Química/UFRJ – CT – Ilha do Fundão – Bloco E</w:t>
    </w:r>
    <w:r w:rsidR="00FC4AD4">
      <w:rPr>
        <w:sz w:val="20"/>
      </w:rPr>
      <w:t>- sala 208</w:t>
    </w:r>
  </w:p>
  <w:p w14:paraId="54000C08" w14:textId="77777777" w:rsidR="00E145B3" w:rsidRDefault="00E145B3">
    <w:pPr>
      <w:pStyle w:val="Rodap"/>
      <w:spacing w:line="240" w:lineRule="auto"/>
      <w:jc w:val="center"/>
      <w:rPr>
        <w:sz w:val="20"/>
      </w:rPr>
    </w:pPr>
    <w:r>
      <w:rPr>
        <w:sz w:val="20"/>
      </w:rPr>
      <w:t xml:space="preserve">21949-900 – Rio de </w:t>
    </w:r>
    <w:r w:rsidR="00FC4AD4">
      <w:rPr>
        <w:sz w:val="20"/>
      </w:rPr>
      <w:t xml:space="preserve">Janeiro – RJ – </w:t>
    </w:r>
    <w:proofErr w:type="spellStart"/>
    <w:r w:rsidR="00FC4AD4">
      <w:rPr>
        <w:sz w:val="20"/>
      </w:rPr>
      <w:t>Tel</w:t>
    </w:r>
    <w:proofErr w:type="spellEnd"/>
    <w:r w:rsidR="00FC4AD4">
      <w:rPr>
        <w:sz w:val="20"/>
      </w:rPr>
      <w:t>: 3938-7565</w:t>
    </w:r>
  </w:p>
  <w:p w14:paraId="20DA5F28" w14:textId="77777777" w:rsidR="00E145B3" w:rsidRDefault="00E145B3">
    <w:pPr>
      <w:pStyle w:val="Rodap"/>
      <w:spacing w:line="240" w:lineRule="auto"/>
      <w:jc w:val="center"/>
      <w:rPr>
        <w:rFonts w:ascii="Book Antiqua" w:hAnsi="Book Antiqu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8B742" w14:textId="77777777" w:rsidR="00115145" w:rsidRDefault="00115145">
      <w:r>
        <w:separator/>
      </w:r>
    </w:p>
  </w:footnote>
  <w:footnote w:type="continuationSeparator" w:id="0">
    <w:p w14:paraId="49F1BFE2" w14:textId="77777777" w:rsidR="00115145" w:rsidRDefault="00115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54F66AB"/>
    <w:multiLevelType w:val="multilevel"/>
    <w:tmpl w:val="FFFAC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416785"/>
    <w:multiLevelType w:val="singleLevel"/>
    <w:tmpl w:val="4A7A8434"/>
    <w:lvl w:ilvl="0">
      <w:start w:val="1"/>
      <w:numFmt w:val="decimal"/>
      <w:lvlText w:val="%1."/>
      <w:legacy w:legacy="1" w:legacySpace="0" w:legacyIndent="283"/>
      <w:lvlJc w:val="left"/>
      <w:pPr>
        <w:ind w:left="1077" w:hanging="283"/>
      </w:pPr>
    </w:lvl>
  </w:abstractNum>
  <w:abstractNum w:abstractNumId="4" w15:restartNumberingAfterBreak="0">
    <w:nsid w:val="12822F70"/>
    <w:multiLevelType w:val="multilevel"/>
    <w:tmpl w:val="46082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867A54"/>
    <w:multiLevelType w:val="hybridMultilevel"/>
    <w:tmpl w:val="ADFC31B4"/>
    <w:lvl w:ilvl="0" w:tplc="EFD459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8D1556"/>
    <w:multiLevelType w:val="multilevel"/>
    <w:tmpl w:val="585C5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92592E"/>
    <w:multiLevelType w:val="multilevel"/>
    <w:tmpl w:val="0D749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773F42"/>
    <w:multiLevelType w:val="hybridMultilevel"/>
    <w:tmpl w:val="31E2120A"/>
    <w:lvl w:ilvl="0" w:tplc="04D24B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410D8E"/>
    <w:multiLevelType w:val="hybridMultilevel"/>
    <w:tmpl w:val="75D6F5E2"/>
    <w:lvl w:ilvl="0" w:tplc="3698BA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4E0C9B"/>
    <w:multiLevelType w:val="multilevel"/>
    <w:tmpl w:val="8982C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A7E15A6"/>
    <w:multiLevelType w:val="hybridMultilevel"/>
    <w:tmpl w:val="79DC6D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F04F6"/>
    <w:multiLevelType w:val="multilevel"/>
    <w:tmpl w:val="F6B2C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077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77" w:hanging="283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77" w:hanging="283"/>
        </w:pPr>
      </w:lvl>
    </w:lvlOverride>
  </w:num>
  <w:num w:numId="6">
    <w:abstractNumId w:val="11"/>
  </w:num>
  <w:num w:numId="7">
    <w:abstractNumId w:val="5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  <w:num w:numId="12">
    <w:abstractNumId w:val="4"/>
  </w:num>
  <w:num w:numId="13">
    <w:abstractNumId w:val="12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jQ3MzC2tDAwMbNU0lEKTi0uzszPAykwrAUABI0FNSwAAAA="/>
  </w:docVars>
  <w:rsids>
    <w:rsidRoot w:val="00CF3631"/>
    <w:rsid w:val="0000568C"/>
    <w:rsid w:val="00062B4B"/>
    <w:rsid w:val="00086134"/>
    <w:rsid w:val="00094EAF"/>
    <w:rsid w:val="000D0D9A"/>
    <w:rsid w:val="000D3C76"/>
    <w:rsid w:val="00115145"/>
    <w:rsid w:val="00120E30"/>
    <w:rsid w:val="0015512E"/>
    <w:rsid w:val="00195937"/>
    <w:rsid w:val="001D1AE2"/>
    <w:rsid w:val="001D5649"/>
    <w:rsid w:val="001D7A1D"/>
    <w:rsid w:val="001F25AC"/>
    <w:rsid w:val="001F5244"/>
    <w:rsid w:val="00236210"/>
    <w:rsid w:val="0027042C"/>
    <w:rsid w:val="002D706E"/>
    <w:rsid w:val="00355503"/>
    <w:rsid w:val="003A0DC6"/>
    <w:rsid w:val="003A215C"/>
    <w:rsid w:val="003B4105"/>
    <w:rsid w:val="003B5241"/>
    <w:rsid w:val="003E5056"/>
    <w:rsid w:val="003F23E4"/>
    <w:rsid w:val="003F59B9"/>
    <w:rsid w:val="00407827"/>
    <w:rsid w:val="00432158"/>
    <w:rsid w:val="004A47FF"/>
    <w:rsid w:val="004D4DB7"/>
    <w:rsid w:val="0051246F"/>
    <w:rsid w:val="0059248A"/>
    <w:rsid w:val="005C32A8"/>
    <w:rsid w:val="00627FED"/>
    <w:rsid w:val="006E2511"/>
    <w:rsid w:val="006F50E3"/>
    <w:rsid w:val="007238EE"/>
    <w:rsid w:val="0074296E"/>
    <w:rsid w:val="00774875"/>
    <w:rsid w:val="007D3016"/>
    <w:rsid w:val="008B3C56"/>
    <w:rsid w:val="00902CCE"/>
    <w:rsid w:val="00954FA0"/>
    <w:rsid w:val="00956A0E"/>
    <w:rsid w:val="00956A16"/>
    <w:rsid w:val="0095713A"/>
    <w:rsid w:val="00972155"/>
    <w:rsid w:val="009B7D5F"/>
    <w:rsid w:val="009E5BF1"/>
    <w:rsid w:val="009F799D"/>
    <w:rsid w:val="00A00C86"/>
    <w:rsid w:val="00A046CC"/>
    <w:rsid w:val="00A440CC"/>
    <w:rsid w:val="00A46E79"/>
    <w:rsid w:val="00A73442"/>
    <w:rsid w:val="00A90D10"/>
    <w:rsid w:val="00A92E95"/>
    <w:rsid w:val="00A9419C"/>
    <w:rsid w:val="00AA4DE4"/>
    <w:rsid w:val="00AD1E15"/>
    <w:rsid w:val="00AE3A67"/>
    <w:rsid w:val="00B00D22"/>
    <w:rsid w:val="00B127AE"/>
    <w:rsid w:val="00B65F6F"/>
    <w:rsid w:val="00B67E44"/>
    <w:rsid w:val="00BD035E"/>
    <w:rsid w:val="00BD40C7"/>
    <w:rsid w:val="00BD5B7E"/>
    <w:rsid w:val="00BD6614"/>
    <w:rsid w:val="00BE0A5A"/>
    <w:rsid w:val="00BE7D44"/>
    <w:rsid w:val="00C00CE2"/>
    <w:rsid w:val="00C0160E"/>
    <w:rsid w:val="00C15D3B"/>
    <w:rsid w:val="00C4658C"/>
    <w:rsid w:val="00C8086C"/>
    <w:rsid w:val="00C81BED"/>
    <w:rsid w:val="00CA1E2E"/>
    <w:rsid w:val="00CC26AA"/>
    <w:rsid w:val="00CF3631"/>
    <w:rsid w:val="00D11AED"/>
    <w:rsid w:val="00D7147B"/>
    <w:rsid w:val="00DA1427"/>
    <w:rsid w:val="00DB143B"/>
    <w:rsid w:val="00DC30C4"/>
    <w:rsid w:val="00E01E4A"/>
    <w:rsid w:val="00E03123"/>
    <w:rsid w:val="00E145B3"/>
    <w:rsid w:val="00E23A7C"/>
    <w:rsid w:val="00E26778"/>
    <w:rsid w:val="00E4006A"/>
    <w:rsid w:val="00E431CB"/>
    <w:rsid w:val="00E843E9"/>
    <w:rsid w:val="00EB0F91"/>
    <w:rsid w:val="00EC0B2B"/>
    <w:rsid w:val="00EE2B6E"/>
    <w:rsid w:val="00F37201"/>
    <w:rsid w:val="00F63C0A"/>
    <w:rsid w:val="00FC4AD4"/>
    <w:rsid w:val="00FF6048"/>
    <w:rsid w:val="00FF6B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1BFDC45"/>
  <w15:docId w15:val="{8E9A88D1-06A9-4ADD-9FA9-62A6E4AF6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6C"/>
    <w:pPr>
      <w:spacing w:line="360" w:lineRule="auto"/>
      <w:jc w:val="both"/>
    </w:pPr>
    <w:rPr>
      <w:sz w:val="24"/>
    </w:rPr>
  </w:style>
  <w:style w:type="paragraph" w:styleId="Ttulo1">
    <w:name w:val="heading 1"/>
    <w:basedOn w:val="Normal"/>
    <w:next w:val="Normal"/>
    <w:qFormat/>
    <w:rsid w:val="00C8086C"/>
    <w:pPr>
      <w:keepNext/>
      <w:numPr>
        <w:numId w:val="1"/>
      </w:numPr>
      <w:spacing w:before="240" w:after="60"/>
      <w:outlineLvl w:val="0"/>
    </w:pPr>
    <w:rPr>
      <w:b/>
      <w:caps/>
      <w:kern w:val="28"/>
    </w:rPr>
  </w:style>
  <w:style w:type="paragraph" w:styleId="Ttulo2">
    <w:name w:val="heading 2"/>
    <w:basedOn w:val="Normal"/>
    <w:next w:val="Normal"/>
    <w:qFormat/>
    <w:rsid w:val="00C8086C"/>
    <w:pPr>
      <w:keepNext/>
      <w:numPr>
        <w:ilvl w:val="1"/>
        <w:numId w:val="1"/>
      </w:numPr>
      <w:spacing w:before="240" w:after="60"/>
      <w:ind w:left="340"/>
      <w:outlineLvl w:val="1"/>
    </w:pPr>
    <w:rPr>
      <w:b/>
    </w:rPr>
  </w:style>
  <w:style w:type="paragraph" w:styleId="Ttulo3">
    <w:name w:val="heading 3"/>
    <w:basedOn w:val="Normal"/>
    <w:next w:val="Normal"/>
    <w:qFormat/>
    <w:rsid w:val="00C8086C"/>
    <w:pPr>
      <w:keepNext/>
      <w:numPr>
        <w:ilvl w:val="2"/>
        <w:numId w:val="1"/>
      </w:numPr>
      <w:spacing w:before="240" w:after="6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C8086C"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Ttulo5">
    <w:name w:val="heading 5"/>
    <w:basedOn w:val="Normal"/>
    <w:next w:val="Normal"/>
    <w:qFormat/>
    <w:rsid w:val="00C8086C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C8086C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C8086C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qFormat/>
    <w:rsid w:val="00C8086C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qFormat/>
    <w:rsid w:val="00C8086C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C8086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C8086C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C8086C"/>
  </w:style>
  <w:style w:type="paragraph" w:styleId="Corpodetexto">
    <w:name w:val="Body Text"/>
    <w:basedOn w:val="Normal"/>
    <w:link w:val="CorpodetextoChar"/>
    <w:rsid w:val="00E01E4A"/>
    <w:pPr>
      <w:spacing w:line="240" w:lineRule="auto"/>
      <w:jc w:val="left"/>
    </w:pPr>
    <w:rPr>
      <w:rFonts w:ascii="Tahoma" w:hAnsi="Tahoma"/>
    </w:rPr>
  </w:style>
  <w:style w:type="character" w:customStyle="1" w:styleId="CorpodetextoChar">
    <w:name w:val="Corpo de texto Char"/>
    <w:basedOn w:val="Fontepargpadro"/>
    <w:link w:val="Corpodetexto"/>
    <w:rsid w:val="00E01E4A"/>
    <w:rPr>
      <w:rFonts w:ascii="Tahoma" w:hAnsi="Tahoma"/>
      <w:sz w:val="24"/>
    </w:rPr>
  </w:style>
  <w:style w:type="paragraph" w:styleId="Corpodetexto3">
    <w:name w:val="Body Text 3"/>
    <w:basedOn w:val="Normal"/>
    <w:link w:val="Corpodetexto3Char"/>
    <w:rsid w:val="009B7D5F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rsid w:val="009B7D5F"/>
    <w:rPr>
      <w:sz w:val="16"/>
      <w:szCs w:val="16"/>
    </w:rPr>
  </w:style>
  <w:style w:type="paragraph" w:styleId="Listadecontinuao">
    <w:name w:val="List Continue"/>
    <w:basedOn w:val="Normal"/>
    <w:rsid w:val="009B7D5F"/>
    <w:pPr>
      <w:spacing w:after="120" w:line="240" w:lineRule="auto"/>
      <w:ind w:left="360"/>
      <w:jc w:val="left"/>
    </w:pPr>
    <w:rPr>
      <w:sz w:val="20"/>
      <w:lang w:val="en-US"/>
    </w:rPr>
  </w:style>
  <w:style w:type="paragraph" w:styleId="Textodenotaderodap">
    <w:name w:val="footnote text"/>
    <w:basedOn w:val="Normal"/>
    <w:link w:val="TextodenotaderodapChar"/>
    <w:rsid w:val="009B7D5F"/>
    <w:pPr>
      <w:spacing w:line="240" w:lineRule="auto"/>
      <w:jc w:val="left"/>
    </w:pPr>
    <w:rPr>
      <w:sz w:val="20"/>
      <w:lang w:eastAsia="pt-PT"/>
    </w:rPr>
  </w:style>
  <w:style w:type="character" w:customStyle="1" w:styleId="TextodenotaderodapChar">
    <w:name w:val="Texto de nota de rodapé Char"/>
    <w:basedOn w:val="Fontepargpadro"/>
    <w:link w:val="Textodenotaderodap"/>
    <w:rsid w:val="009B7D5F"/>
    <w:rPr>
      <w:lang w:eastAsia="pt-PT"/>
    </w:rPr>
  </w:style>
  <w:style w:type="table" w:styleId="Tabelacomgrade">
    <w:name w:val="Table Grid"/>
    <w:basedOn w:val="Tabelanormal"/>
    <w:rsid w:val="004D4DB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balo">
    <w:name w:val="Balloon Text"/>
    <w:basedOn w:val="Normal"/>
    <w:link w:val="TextodebaloChar"/>
    <w:rsid w:val="000861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0861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3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cola de Quimica / UFRJ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Z ANTONIO DIAS DA SILVA</dc:creator>
  <cp:lastModifiedBy>Mariana</cp:lastModifiedBy>
  <cp:revision>3</cp:revision>
  <cp:lastPrinted>2013-04-15T19:22:00Z</cp:lastPrinted>
  <dcterms:created xsi:type="dcterms:W3CDTF">2023-03-19T20:38:00Z</dcterms:created>
  <dcterms:modified xsi:type="dcterms:W3CDTF">2023-03-19T20:42:00Z</dcterms:modified>
</cp:coreProperties>
</file>